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2A323" w14:textId="72D57D01" w:rsidR="008D03DB" w:rsidRDefault="008D03DB" w:rsidP="008D03DB">
      <w:pPr>
        <w:spacing w:after="120" w:line="360" w:lineRule="auto"/>
        <w:rPr>
          <w:rFonts w:ascii="Verdana" w:hAnsi="Verdana" w:cstheme="minorHAnsi"/>
          <w:b/>
          <w:sz w:val="20"/>
          <w:szCs w:val="20"/>
        </w:rPr>
      </w:pPr>
      <w:r w:rsidRPr="008D03DB">
        <w:rPr>
          <w:rFonts w:ascii="Verdana" w:hAnsi="Verdana" w:cstheme="minorHAnsi"/>
          <w:sz w:val="20"/>
          <w:szCs w:val="20"/>
        </w:rPr>
        <w:t>Nr ref.</w:t>
      </w:r>
      <w:r w:rsidRPr="008D03DB">
        <w:rPr>
          <w:rFonts w:ascii="Verdana" w:hAnsi="Verdana" w:cstheme="minorHAnsi"/>
          <w:b/>
          <w:sz w:val="20"/>
          <w:szCs w:val="20"/>
        </w:rPr>
        <w:t xml:space="preserve"> CZ-272-</w:t>
      </w:r>
      <w:r w:rsidR="00FE1CE8">
        <w:rPr>
          <w:rFonts w:ascii="Verdana" w:hAnsi="Verdana" w:cstheme="minorHAnsi"/>
          <w:b/>
          <w:sz w:val="20"/>
          <w:szCs w:val="20"/>
        </w:rPr>
        <w:t>1</w:t>
      </w:r>
      <w:r w:rsidR="00EF453C">
        <w:rPr>
          <w:rFonts w:ascii="Verdana" w:hAnsi="Verdana" w:cstheme="minorHAnsi"/>
          <w:b/>
          <w:sz w:val="20"/>
          <w:szCs w:val="20"/>
        </w:rPr>
        <w:t>4</w:t>
      </w:r>
      <w:r w:rsidRPr="008D03DB">
        <w:rPr>
          <w:rFonts w:ascii="Verdana" w:hAnsi="Verdana" w:cstheme="minorHAnsi"/>
          <w:b/>
          <w:sz w:val="20"/>
          <w:szCs w:val="20"/>
        </w:rPr>
        <w:t>/22</w:t>
      </w:r>
    </w:p>
    <w:p w14:paraId="37EF81A6" w14:textId="0EA3CA40" w:rsidR="00AB3E1F" w:rsidRPr="00AB3E1F" w:rsidRDefault="00AB3E1F" w:rsidP="00777DC8">
      <w:pPr>
        <w:spacing w:after="120" w:line="360" w:lineRule="auto"/>
        <w:jc w:val="right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t>Załącznik nr 2</w:t>
      </w:r>
      <w:r w:rsidR="00494D8F">
        <w:rPr>
          <w:rFonts w:ascii="Verdana" w:hAnsi="Verdana" w:cstheme="minorHAnsi"/>
          <w:b/>
          <w:sz w:val="20"/>
          <w:szCs w:val="20"/>
        </w:rPr>
        <w:t>A</w:t>
      </w:r>
      <w:r w:rsidRPr="00AB3E1F">
        <w:rPr>
          <w:rFonts w:ascii="Verdana" w:hAnsi="Verdana" w:cstheme="minorHAnsi"/>
          <w:b/>
          <w:sz w:val="20"/>
          <w:szCs w:val="20"/>
        </w:rPr>
        <w:t xml:space="preserve"> do </w:t>
      </w:r>
      <w:r w:rsidR="00757400">
        <w:rPr>
          <w:rFonts w:ascii="Verdana" w:hAnsi="Verdana" w:cstheme="minorHAnsi"/>
          <w:b/>
          <w:sz w:val="20"/>
          <w:szCs w:val="20"/>
        </w:rPr>
        <w:t>SWZ</w:t>
      </w:r>
      <w:r w:rsidRPr="00AB3E1F">
        <w:rPr>
          <w:rFonts w:ascii="Verdana" w:hAnsi="Verdana" w:cstheme="minorHAnsi"/>
          <w:b/>
          <w:sz w:val="20"/>
          <w:szCs w:val="20"/>
        </w:rPr>
        <w:t xml:space="preserve"> </w:t>
      </w:r>
    </w:p>
    <w:p w14:paraId="57DB508F" w14:textId="432F22F5" w:rsidR="00777DC8" w:rsidRDefault="00777DC8" w:rsidP="00777DC8">
      <w:pPr>
        <w:spacing w:line="360" w:lineRule="auto"/>
        <w:rPr>
          <w:rFonts w:ascii="Verdana" w:hAnsi="Verdana"/>
          <w:sz w:val="20"/>
          <w:szCs w:val="20"/>
        </w:rPr>
      </w:pPr>
    </w:p>
    <w:p w14:paraId="0A8ADFF6" w14:textId="4F91C5A6" w:rsidR="000B4B78" w:rsidRDefault="008425EF" w:rsidP="000B4B78">
      <w:pPr>
        <w:spacing w:line="360" w:lineRule="auto"/>
        <w:jc w:val="center"/>
        <w:rPr>
          <w:rFonts w:ascii="Verdana" w:hAnsi="Verdana" w:cs="Calibri"/>
          <w:b/>
          <w:sz w:val="20"/>
          <w:szCs w:val="20"/>
        </w:rPr>
      </w:pPr>
      <w:bookmarkStart w:id="0" w:name="_Hlk129602947"/>
      <w:r w:rsidRPr="008425EF">
        <w:rPr>
          <w:rFonts w:ascii="Verdana" w:hAnsi="Verdana" w:cs="Calibri"/>
          <w:b/>
          <w:sz w:val="20"/>
          <w:szCs w:val="20"/>
        </w:rPr>
        <w:t>Dostawa komputerów i multimediów do Laboratorium Modelowania Inżynierskiego i Laboratorium Geotermalneg</w:t>
      </w:r>
      <w:bookmarkEnd w:id="0"/>
      <w:r w:rsidR="007B64DB">
        <w:rPr>
          <w:rFonts w:ascii="Verdana" w:hAnsi="Verdana" w:cs="Calibri"/>
          <w:b/>
          <w:sz w:val="20"/>
          <w:szCs w:val="20"/>
        </w:rPr>
        <w:t>o</w:t>
      </w:r>
    </w:p>
    <w:p w14:paraId="374BC511" w14:textId="43A88C9C" w:rsidR="000B4B78" w:rsidRDefault="000B4B78" w:rsidP="000B4B78">
      <w:pPr>
        <w:spacing w:line="360" w:lineRule="auto"/>
        <w:jc w:val="center"/>
        <w:rPr>
          <w:rFonts w:ascii="Verdana" w:hAnsi="Verdana"/>
          <w:sz w:val="20"/>
          <w:szCs w:val="20"/>
        </w:rPr>
      </w:pPr>
    </w:p>
    <w:p w14:paraId="34271324" w14:textId="77777777" w:rsidR="000B4B78" w:rsidRPr="000B4B78" w:rsidRDefault="000B4B78" w:rsidP="000B4B78">
      <w:pPr>
        <w:spacing w:line="360" w:lineRule="auto"/>
        <w:jc w:val="center"/>
        <w:rPr>
          <w:rFonts w:ascii="Verdana" w:hAnsi="Verdana"/>
          <w:sz w:val="20"/>
          <w:szCs w:val="20"/>
        </w:rPr>
      </w:pPr>
    </w:p>
    <w:tbl>
      <w:tblPr>
        <w:tblW w:w="9975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5"/>
        <w:gridCol w:w="755"/>
        <w:gridCol w:w="2136"/>
        <w:gridCol w:w="1670"/>
        <w:gridCol w:w="1314"/>
        <w:gridCol w:w="2104"/>
        <w:gridCol w:w="1201"/>
      </w:tblGrid>
      <w:tr w:rsidR="00545C03" w:rsidRPr="007B64DB" w14:paraId="0A517590" w14:textId="77777777" w:rsidTr="00545C03">
        <w:trPr>
          <w:trHeight w:val="210"/>
        </w:trPr>
        <w:tc>
          <w:tcPr>
            <w:tcW w:w="7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E3E76D" w14:textId="6102CA0D" w:rsidR="00545C03" w:rsidRPr="007B64DB" w:rsidRDefault="00545C03" w:rsidP="007B64DB">
            <w:pPr>
              <w:pStyle w:val="Teksttreci20"/>
              <w:spacing w:before="120"/>
              <w:ind w:left="720" w:hanging="574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Część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BE927F" w14:textId="383CE9D8" w:rsidR="00545C03" w:rsidRPr="007B64DB" w:rsidRDefault="00545C03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06D979" w14:textId="029BABC3" w:rsidR="00545C03" w:rsidRPr="007B64DB" w:rsidRDefault="00545C03" w:rsidP="007B64DB">
            <w:pPr>
              <w:pStyle w:val="Teksttreci20"/>
              <w:spacing w:before="120"/>
              <w:ind w:left="720" w:hanging="628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Rodzaj urządzenia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FD1A76F" w14:textId="77777777" w:rsidR="00545C03" w:rsidRPr="007B64DB" w:rsidRDefault="00545C03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113B2B" w14:textId="29190686" w:rsidR="00545C03" w:rsidRPr="007B64DB" w:rsidRDefault="00545C03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517C566" w14:textId="77777777" w:rsidR="00545C03" w:rsidRPr="007B64DB" w:rsidRDefault="00545C03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Parametry techniczne</w:t>
            </w: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BFCBFA8" w14:textId="77777777" w:rsidR="00545C03" w:rsidRPr="007B64DB" w:rsidRDefault="00545C03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Ilość</w:t>
            </w:r>
          </w:p>
        </w:tc>
      </w:tr>
      <w:tr w:rsidR="00545C03" w:rsidRPr="007B64DB" w14:paraId="3CFAC4F1" w14:textId="77777777" w:rsidTr="00545C03">
        <w:trPr>
          <w:trHeight w:val="195"/>
        </w:trPr>
        <w:tc>
          <w:tcPr>
            <w:tcW w:w="7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337A23" w14:textId="0D095C98" w:rsidR="00545C03" w:rsidRPr="007B64DB" w:rsidRDefault="00545C03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217CD82" w14:textId="2931FFEA" w:rsidR="00545C03" w:rsidRPr="007B64DB" w:rsidRDefault="00545C03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33D6E9" w14:textId="77777777" w:rsidR="00545C03" w:rsidRPr="007B64DB" w:rsidRDefault="00545C03" w:rsidP="007B64DB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Laptop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DC864A9" w14:textId="77777777" w:rsidR="00545C03" w:rsidRPr="007B64DB" w:rsidRDefault="00545C03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BCA9430" w14:textId="77777777" w:rsidR="00545C03" w:rsidRPr="007B64DB" w:rsidRDefault="00545C03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5A3EBC0" w14:textId="77777777" w:rsidR="00545C03" w:rsidRPr="007B64DB" w:rsidRDefault="00545C03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C97F766" w14:textId="77777777" w:rsidR="00545C03" w:rsidRPr="007B64DB" w:rsidRDefault="00545C03" w:rsidP="000B4B78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545C03" w:rsidRPr="007B64DB" w14:paraId="4B650034" w14:textId="77777777" w:rsidTr="00545C03">
        <w:trPr>
          <w:trHeight w:val="210"/>
        </w:trPr>
        <w:tc>
          <w:tcPr>
            <w:tcW w:w="7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05CA1B" w14:textId="451D66CD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0273F55" w14:textId="29080532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CB56B56" w14:textId="0B01F861" w:rsidR="00545C03" w:rsidRPr="007B64DB" w:rsidRDefault="00545C03" w:rsidP="00545C03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Komputer stacjonarny nr 5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6E37258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EA68B57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63C3557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ED70EF0" w14:textId="65A249FF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0 szt.</w:t>
            </w:r>
          </w:p>
        </w:tc>
      </w:tr>
      <w:tr w:rsidR="00545C03" w:rsidRPr="007B64DB" w14:paraId="7F8B193A" w14:textId="77777777" w:rsidTr="00545C03">
        <w:trPr>
          <w:trHeight w:val="210"/>
        </w:trPr>
        <w:tc>
          <w:tcPr>
            <w:tcW w:w="7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985815" w14:textId="1504220D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B6236ED" w14:textId="59A87E74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E21917" w14:textId="77777777" w:rsidR="00545C03" w:rsidRPr="007B64DB" w:rsidRDefault="00545C03" w:rsidP="00545C03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Ekran/monitor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9E9258D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5273C8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bookmarkStart w:id="1" w:name="_GoBack"/>
            <w:bookmarkEnd w:id="1"/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6309D2A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20A4879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545C03" w:rsidRPr="007B64DB" w14:paraId="44A0B492" w14:textId="77777777" w:rsidTr="00545C03">
        <w:trPr>
          <w:trHeight w:val="210"/>
        </w:trPr>
        <w:tc>
          <w:tcPr>
            <w:tcW w:w="7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1FA09C" w14:textId="745AFDE8" w:rsidR="00545C03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616CB8" w14:textId="3E468B99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794A5D5" w14:textId="47BFC921" w:rsidR="00545C03" w:rsidRPr="007B64DB" w:rsidRDefault="00545C03" w:rsidP="00545C03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 xml:space="preserve">Telewizor LED 4K  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CAAD829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33796E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EC65750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10768C" w14:textId="2393D301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545C03" w:rsidRPr="007B64DB" w14:paraId="432A15E4" w14:textId="77777777" w:rsidTr="00545C03">
        <w:trPr>
          <w:trHeight w:val="210"/>
        </w:trPr>
        <w:tc>
          <w:tcPr>
            <w:tcW w:w="7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2693B5" w14:textId="08690A6F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53CD05" w14:textId="46780362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ECF18A" w14:textId="77777777" w:rsidR="00545C03" w:rsidRPr="007B64DB" w:rsidRDefault="00545C03" w:rsidP="00545C03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Stojak mobilny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7FB01DD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83671C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3175F42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AE48C3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545C03" w:rsidRPr="007B64DB" w14:paraId="25BE56A4" w14:textId="77777777" w:rsidTr="00545C03">
        <w:trPr>
          <w:trHeight w:val="210"/>
        </w:trPr>
        <w:tc>
          <w:tcPr>
            <w:tcW w:w="7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28A130" w14:textId="6D85970C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969662" w14:textId="5AA0A443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13FD2C" w14:textId="68B44079" w:rsidR="00545C03" w:rsidRPr="007B64DB" w:rsidRDefault="00545C03" w:rsidP="00545C03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Komputer</w:t>
            </w:r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7B64DB">
              <w:rPr>
                <w:rFonts w:ascii="Verdana" w:hAnsi="Verdana"/>
                <w:sz w:val="18"/>
                <w:szCs w:val="18"/>
              </w:rPr>
              <w:t>stacjonarny nr 1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5E47D70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AD26A7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2B09CE6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80014B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545C03" w:rsidRPr="007B64DB" w14:paraId="0E521D6E" w14:textId="77777777" w:rsidTr="00545C03">
        <w:trPr>
          <w:trHeight w:val="210"/>
        </w:trPr>
        <w:tc>
          <w:tcPr>
            <w:tcW w:w="7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3BBD39" w14:textId="74048B05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I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0E947E" w14:textId="2695C4B5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63611E" w14:textId="77777777" w:rsidR="00545C03" w:rsidRPr="007B64DB" w:rsidRDefault="00545C03" w:rsidP="00545C03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Komputer stacjonarny nr 2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3919059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5B4EA6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3E4DF25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5141B1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545C03" w:rsidRPr="007B64DB" w14:paraId="019A7460" w14:textId="77777777" w:rsidTr="00545C03">
        <w:trPr>
          <w:trHeight w:val="210"/>
        </w:trPr>
        <w:tc>
          <w:tcPr>
            <w:tcW w:w="7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E4C8E5" w14:textId="43C2F386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I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3FAC25" w14:textId="7C8BC432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BC0792" w14:textId="77777777" w:rsidR="00545C03" w:rsidRPr="007B64DB" w:rsidRDefault="00545C03" w:rsidP="00545C03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Komputer stacjonarny nr 3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07B36E4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F5B447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A11CD8E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07782E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545C03" w:rsidRPr="007B64DB" w14:paraId="61F89C8E" w14:textId="77777777" w:rsidTr="00545C03">
        <w:trPr>
          <w:trHeight w:val="210"/>
        </w:trPr>
        <w:tc>
          <w:tcPr>
            <w:tcW w:w="7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99BA11" w14:textId="080AEC02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II</w:t>
            </w:r>
          </w:p>
        </w:tc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6F3D6D" w14:textId="306700B2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943B11" w14:textId="77777777" w:rsidR="00545C03" w:rsidRPr="007B64DB" w:rsidRDefault="00545C03" w:rsidP="00545C03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 xml:space="preserve">Komputer stacjonarny nr 4  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4AAD08F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0FC3C9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FD6B495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DAABAB" w14:textId="77777777" w:rsidR="00545C03" w:rsidRPr="007B64DB" w:rsidRDefault="00545C03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</w:tbl>
    <w:p w14:paraId="6DB912D1" w14:textId="3CAFD531" w:rsidR="00566BB7" w:rsidRPr="00777DC8" w:rsidRDefault="00566BB7" w:rsidP="00AB10A4">
      <w:pPr>
        <w:pStyle w:val="Teksttreci20"/>
        <w:spacing w:before="120" w:after="0" w:line="240" w:lineRule="auto"/>
        <w:ind w:left="720" w:firstLine="0"/>
        <w:outlineLvl w:val="2"/>
        <w:rPr>
          <w:rFonts w:ascii="Verdana" w:hAnsi="Verdana"/>
          <w:sz w:val="20"/>
          <w:szCs w:val="20"/>
        </w:rPr>
      </w:pPr>
    </w:p>
    <w:sectPr w:rsidR="00566BB7" w:rsidRPr="00777DC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E074B9" w14:textId="77777777" w:rsidR="001436A8" w:rsidRDefault="001436A8" w:rsidP="00E76D7E">
      <w:r>
        <w:separator/>
      </w:r>
    </w:p>
  </w:endnote>
  <w:endnote w:type="continuationSeparator" w:id="0">
    <w:p w14:paraId="3D913820" w14:textId="77777777" w:rsidR="001436A8" w:rsidRDefault="001436A8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7229D4" w14:textId="77777777" w:rsidR="001436A8" w:rsidRDefault="001436A8" w:rsidP="00E76D7E">
      <w:r>
        <w:separator/>
      </w:r>
    </w:p>
  </w:footnote>
  <w:footnote w:type="continuationSeparator" w:id="0">
    <w:p w14:paraId="73124484" w14:textId="77777777" w:rsidR="001436A8" w:rsidRDefault="001436A8" w:rsidP="00E76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643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93987"/>
    <w:multiLevelType w:val="hybridMultilevel"/>
    <w:tmpl w:val="F7365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0319A"/>
    <w:multiLevelType w:val="hybridMultilevel"/>
    <w:tmpl w:val="2BE457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0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0249CE"/>
    <w:multiLevelType w:val="hybridMultilevel"/>
    <w:tmpl w:val="20802E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55FE5"/>
    <w:multiLevelType w:val="hybridMultilevel"/>
    <w:tmpl w:val="9082621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60C20B6"/>
    <w:multiLevelType w:val="hybridMultilevel"/>
    <w:tmpl w:val="064C0B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3DE6146"/>
    <w:multiLevelType w:val="hybridMultilevel"/>
    <w:tmpl w:val="7E0058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9"/>
  </w:num>
  <w:num w:numId="3">
    <w:abstractNumId w:val="20"/>
  </w:num>
  <w:num w:numId="4">
    <w:abstractNumId w:val="19"/>
  </w:num>
  <w:num w:numId="5">
    <w:abstractNumId w:val="24"/>
  </w:num>
  <w:num w:numId="6">
    <w:abstractNumId w:val="15"/>
  </w:num>
  <w:num w:numId="7">
    <w:abstractNumId w:val="3"/>
  </w:num>
  <w:num w:numId="8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8"/>
  </w:num>
  <w:num w:numId="11">
    <w:abstractNumId w:val="16"/>
  </w:num>
  <w:num w:numId="12">
    <w:abstractNumId w:val="0"/>
  </w:num>
  <w:num w:numId="13">
    <w:abstractNumId w:val="5"/>
  </w:num>
  <w:num w:numId="14">
    <w:abstractNumId w:val="23"/>
  </w:num>
  <w:num w:numId="15">
    <w:abstractNumId w:val="22"/>
  </w:num>
  <w:num w:numId="16">
    <w:abstractNumId w:val="2"/>
  </w:num>
  <w:num w:numId="17">
    <w:abstractNumId w:val="1"/>
  </w:num>
  <w:num w:numId="18">
    <w:abstractNumId w:val="11"/>
  </w:num>
  <w:num w:numId="19">
    <w:abstractNumId w:val="4"/>
  </w:num>
  <w:num w:numId="20">
    <w:abstractNumId w:val="10"/>
  </w:num>
  <w:num w:numId="21">
    <w:abstractNumId w:val="8"/>
  </w:num>
  <w:num w:numId="22">
    <w:abstractNumId w:val="13"/>
  </w:num>
  <w:num w:numId="23">
    <w:abstractNumId w:val="21"/>
  </w:num>
  <w:num w:numId="24">
    <w:abstractNumId w:val="14"/>
  </w:num>
  <w:num w:numId="25">
    <w:abstractNumId w:val="17"/>
  </w:num>
  <w:num w:numId="26">
    <w:abstractNumId w:val="7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jCwNLMwMjQ0NzZR0lEKTi0uzszPAykwqQUALFPKtywAAAA="/>
  </w:docVars>
  <w:rsids>
    <w:rsidRoot w:val="006F3442"/>
    <w:rsid w:val="00013292"/>
    <w:rsid w:val="000519FF"/>
    <w:rsid w:val="00054E06"/>
    <w:rsid w:val="00061571"/>
    <w:rsid w:val="00073227"/>
    <w:rsid w:val="0008251D"/>
    <w:rsid w:val="000A2EA6"/>
    <w:rsid w:val="000B4B78"/>
    <w:rsid w:val="000C53F5"/>
    <w:rsid w:val="000E2C21"/>
    <w:rsid w:val="00104A7F"/>
    <w:rsid w:val="00121498"/>
    <w:rsid w:val="001321E6"/>
    <w:rsid w:val="001436A8"/>
    <w:rsid w:val="00162945"/>
    <w:rsid w:val="0016495E"/>
    <w:rsid w:val="001834DF"/>
    <w:rsid w:val="00186439"/>
    <w:rsid w:val="001A2851"/>
    <w:rsid w:val="001A43B0"/>
    <w:rsid w:val="001C72D3"/>
    <w:rsid w:val="001D089E"/>
    <w:rsid w:val="001E7791"/>
    <w:rsid w:val="00227213"/>
    <w:rsid w:val="0024615D"/>
    <w:rsid w:val="00262A49"/>
    <w:rsid w:val="002862DD"/>
    <w:rsid w:val="002A3896"/>
    <w:rsid w:val="002A7278"/>
    <w:rsid w:val="002B45BF"/>
    <w:rsid w:val="002B6642"/>
    <w:rsid w:val="002B7C18"/>
    <w:rsid w:val="002C1FC2"/>
    <w:rsid w:val="002D438F"/>
    <w:rsid w:val="002F0D5D"/>
    <w:rsid w:val="002F701F"/>
    <w:rsid w:val="00303A5C"/>
    <w:rsid w:val="00304784"/>
    <w:rsid w:val="003445D8"/>
    <w:rsid w:val="00360CFC"/>
    <w:rsid w:val="00361D5B"/>
    <w:rsid w:val="00367099"/>
    <w:rsid w:val="0038345D"/>
    <w:rsid w:val="003867CF"/>
    <w:rsid w:val="0039673F"/>
    <w:rsid w:val="003A6D53"/>
    <w:rsid w:val="003C4FCF"/>
    <w:rsid w:val="003D5419"/>
    <w:rsid w:val="003E52C5"/>
    <w:rsid w:val="003E5442"/>
    <w:rsid w:val="003F529D"/>
    <w:rsid w:val="003F55E8"/>
    <w:rsid w:val="00401065"/>
    <w:rsid w:val="0040496E"/>
    <w:rsid w:val="00411F7E"/>
    <w:rsid w:val="00423F71"/>
    <w:rsid w:val="00430289"/>
    <w:rsid w:val="004343D9"/>
    <w:rsid w:val="00436054"/>
    <w:rsid w:val="00442ABD"/>
    <w:rsid w:val="004441F1"/>
    <w:rsid w:val="0044612B"/>
    <w:rsid w:val="00494AFE"/>
    <w:rsid w:val="00494D8F"/>
    <w:rsid w:val="004973CE"/>
    <w:rsid w:val="004D3121"/>
    <w:rsid w:val="00545C03"/>
    <w:rsid w:val="00566BB7"/>
    <w:rsid w:val="00590693"/>
    <w:rsid w:val="005A0CE3"/>
    <w:rsid w:val="005A7673"/>
    <w:rsid w:val="005B0102"/>
    <w:rsid w:val="005F5357"/>
    <w:rsid w:val="00601467"/>
    <w:rsid w:val="00610175"/>
    <w:rsid w:val="00631541"/>
    <w:rsid w:val="0063169B"/>
    <w:rsid w:val="0065450B"/>
    <w:rsid w:val="00670F69"/>
    <w:rsid w:val="00683363"/>
    <w:rsid w:val="006931FE"/>
    <w:rsid w:val="006A3437"/>
    <w:rsid w:val="006B2356"/>
    <w:rsid w:val="006B73F4"/>
    <w:rsid w:val="006C16A6"/>
    <w:rsid w:val="006F3442"/>
    <w:rsid w:val="006F3A1D"/>
    <w:rsid w:val="006F3AA8"/>
    <w:rsid w:val="0072088E"/>
    <w:rsid w:val="00722C5A"/>
    <w:rsid w:val="00723573"/>
    <w:rsid w:val="00750505"/>
    <w:rsid w:val="00757400"/>
    <w:rsid w:val="007620C9"/>
    <w:rsid w:val="00777DC8"/>
    <w:rsid w:val="0078563D"/>
    <w:rsid w:val="00786EEA"/>
    <w:rsid w:val="00790D38"/>
    <w:rsid w:val="007A207C"/>
    <w:rsid w:val="007B6084"/>
    <w:rsid w:val="007B64DB"/>
    <w:rsid w:val="007D306C"/>
    <w:rsid w:val="007E0C35"/>
    <w:rsid w:val="007E1C34"/>
    <w:rsid w:val="007F2772"/>
    <w:rsid w:val="00804975"/>
    <w:rsid w:val="00811117"/>
    <w:rsid w:val="00813751"/>
    <w:rsid w:val="008425EF"/>
    <w:rsid w:val="008556B9"/>
    <w:rsid w:val="008570FE"/>
    <w:rsid w:val="00860265"/>
    <w:rsid w:val="008635EC"/>
    <w:rsid w:val="0087102B"/>
    <w:rsid w:val="00872CB8"/>
    <w:rsid w:val="008764EA"/>
    <w:rsid w:val="00896ECA"/>
    <w:rsid w:val="008C3FB9"/>
    <w:rsid w:val="008C4DEF"/>
    <w:rsid w:val="008D03DB"/>
    <w:rsid w:val="008D6119"/>
    <w:rsid w:val="008E07F2"/>
    <w:rsid w:val="009051DD"/>
    <w:rsid w:val="00926C7C"/>
    <w:rsid w:val="00933BC6"/>
    <w:rsid w:val="009345C9"/>
    <w:rsid w:val="00995CF0"/>
    <w:rsid w:val="009B2450"/>
    <w:rsid w:val="009F01D6"/>
    <w:rsid w:val="009F0D40"/>
    <w:rsid w:val="009F3DC2"/>
    <w:rsid w:val="009F5B99"/>
    <w:rsid w:val="009F6DD5"/>
    <w:rsid w:val="00A0506D"/>
    <w:rsid w:val="00A15F92"/>
    <w:rsid w:val="00A2590D"/>
    <w:rsid w:val="00A3294B"/>
    <w:rsid w:val="00A329E6"/>
    <w:rsid w:val="00A37C05"/>
    <w:rsid w:val="00A4511C"/>
    <w:rsid w:val="00A51FAA"/>
    <w:rsid w:val="00A60AEB"/>
    <w:rsid w:val="00A62D09"/>
    <w:rsid w:val="00A66150"/>
    <w:rsid w:val="00A962B5"/>
    <w:rsid w:val="00AA2063"/>
    <w:rsid w:val="00AA6EE5"/>
    <w:rsid w:val="00AB10A4"/>
    <w:rsid w:val="00AB2003"/>
    <w:rsid w:val="00AB3E1F"/>
    <w:rsid w:val="00AB5E4D"/>
    <w:rsid w:val="00AB6FA1"/>
    <w:rsid w:val="00AC4367"/>
    <w:rsid w:val="00AD52FF"/>
    <w:rsid w:val="00B02F60"/>
    <w:rsid w:val="00B04809"/>
    <w:rsid w:val="00B2109D"/>
    <w:rsid w:val="00B22228"/>
    <w:rsid w:val="00B22740"/>
    <w:rsid w:val="00B271DC"/>
    <w:rsid w:val="00B35C46"/>
    <w:rsid w:val="00B35C57"/>
    <w:rsid w:val="00B44658"/>
    <w:rsid w:val="00B7688A"/>
    <w:rsid w:val="00BC5053"/>
    <w:rsid w:val="00BE6054"/>
    <w:rsid w:val="00BF3A1A"/>
    <w:rsid w:val="00C14E63"/>
    <w:rsid w:val="00C5087C"/>
    <w:rsid w:val="00C548A8"/>
    <w:rsid w:val="00C775C6"/>
    <w:rsid w:val="00C77A10"/>
    <w:rsid w:val="00C831B4"/>
    <w:rsid w:val="00C86438"/>
    <w:rsid w:val="00C95B1A"/>
    <w:rsid w:val="00CB2522"/>
    <w:rsid w:val="00CD45EC"/>
    <w:rsid w:val="00CD6ED0"/>
    <w:rsid w:val="00CE455E"/>
    <w:rsid w:val="00CF595B"/>
    <w:rsid w:val="00D12C91"/>
    <w:rsid w:val="00D21D9E"/>
    <w:rsid w:val="00D343F2"/>
    <w:rsid w:val="00D4601B"/>
    <w:rsid w:val="00D615DE"/>
    <w:rsid w:val="00D652C1"/>
    <w:rsid w:val="00D70191"/>
    <w:rsid w:val="00D7527E"/>
    <w:rsid w:val="00D84960"/>
    <w:rsid w:val="00D87E10"/>
    <w:rsid w:val="00D9078B"/>
    <w:rsid w:val="00D95FDE"/>
    <w:rsid w:val="00DA1292"/>
    <w:rsid w:val="00DA38C0"/>
    <w:rsid w:val="00DF056B"/>
    <w:rsid w:val="00E00B9C"/>
    <w:rsid w:val="00E10FCE"/>
    <w:rsid w:val="00E26496"/>
    <w:rsid w:val="00E30364"/>
    <w:rsid w:val="00E60E78"/>
    <w:rsid w:val="00E661DE"/>
    <w:rsid w:val="00E76D7E"/>
    <w:rsid w:val="00EA310D"/>
    <w:rsid w:val="00EA52E6"/>
    <w:rsid w:val="00EB1B0A"/>
    <w:rsid w:val="00EB4833"/>
    <w:rsid w:val="00EB5C2F"/>
    <w:rsid w:val="00EE2CDC"/>
    <w:rsid w:val="00EE455B"/>
    <w:rsid w:val="00EF345F"/>
    <w:rsid w:val="00EF398B"/>
    <w:rsid w:val="00EF453C"/>
    <w:rsid w:val="00F02D2F"/>
    <w:rsid w:val="00F1026C"/>
    <w:rsid w:val="00F25271"/>
    <w:rsid w:val="00F50E0A"/>
    <w:rsid w:val="00F62539"/>
    <w:rsid w:val="00F72103"/>
    <w:rsid w:val="00F73312"/>
    <w:rsid w:val="00FA4171"/>
    <w:rsid w:val="00FB5ACB"/>
    <w:rsid w:val="00FE1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B4B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treci2">
    <w:name w:val="Tekst treści (2)_"/>
    <w:link w:val="Teksttreci20"/>
    <w:rsid w:val="00566BB7"/>
    <w:rPr>
      <w:rFonts w:ascii="Calibri" w:eastAsia="Calibri" w:hAnsi="Calibri"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566BB7"/>
    <w:pPr>
      <w:widowControl w:val="0"/>
      <w:shd w:val="clear" w:color="auto" w:fill="FFFFFF"/>
      <w:spacing w:before="3360" w:after="300" w:line="0" w:lineRule="atLeast"/>
      <w:ind w:hanging="320"/>
    </w:pPr>
    <w:rPr>
      <w:rFonts w:ascii="Calibri" w:eastAsia="Calibri" w:hAnsi="Calibri" w:cs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169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169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169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169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169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18096B-552B-46A9-986C-67BBADFBA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9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Beata</cp:lastModifiedBy>
  <cp:revision>3</cp:revision>
  <cp:lastPrinted>2020-07-09T07:46:00Z</cp:lastPrinted>
  <dcterms:created xsi:type="dcterms:W3CDTF">2023-04-05T12:19:00Z</dcterms:created>
  <dcterms:modified xsi:type="dcterms:W3CDTF">2023-04-06T05:49:00Z</dcterms:modified>
</cp:coreProperties>
</file>